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CBB678" w14:textId="77777777" w:rsidR="00242268" w:rsidRPr="00242268" w:rsidRDefault="00547F19" w:rsidP="00242268">
      <w:pPr>
        <w:rPr>
          <w:rFonts w:ascii="宋体" w:eastAsia="宋体" w:hAnsi="宋体"/>
          <w:sz w:val="24"/>
          <w:szCs w:val="28"/>
        </w:rPr>
      </w:pPr>
      <w:r w:rsidRPr="00242268">
        <w:rPr>
          <w:rFonts w:ascii="宋体" w:eastAsia="宋体" w:hAnsi="宋体" w:hint="eastAsia"/>
          <w:sz w:val="24"/>
          <w:szCs w:val="28"/>
        </w:rPr>
        <w:t>附件</w:t>
      </w:r>
      <w:r w:rsidRPr="00242268">
        <w:rPr>
          <w:rFonts w:ascii="宋体" w:eastAsia="宋体" w:hAnsi="宋体"/>
          <w:sz w:val="24"/>
          <w:szCs w:val="28"/>
        </w:rPr>
        <w:t>1</w:t>
      </w:r>
      <w:r w:rsidRPr="00242268">
        <w:rPr>
          <w:rFonts w:ascii="宋体" w:eastAsia="宋体" w:hAnsi="宋体"/>
          <w:sz w:val="24"/>
          <w:szCs w:val="28"/>
        </w:rPr>
        <w:t>：</w:t>
      </w:r>
    </w:p>
    <w:p w14:paraId="12ECF49A" w14:textId="77777777" w:rsidR="007278F9" w:rsidRDefault="00547F19" w:rsidP="00BB2791">
      <w:pPr>
        <w:jc w:val="center"/>
      </w:pPr>
      <w:r w:rsidRPr="00242268">
        <w:rPr>
          <w:rFonts w:ascii="方正小标宋简体" w:eastAsia="方正小标宋简体" w:hAnsi="宋体" w:hint="eastAsia"/>
          <w:b/>
          <w:bCs/>
          <w:sz w:val="32"/>
          <w:szCs w:val="36"/>
        </w:rPr>
        <w:t>“世纪中大，山高水长”</w:t>
      </w:r>
    </w:p>
    <w:p w14:paraId="1D54B13D" w14:textId="77777777" w:rsidR="007278F9" w:rsidRDefault="00BB2791" w:rsidP="00BB2791">
      <w:pPr>
        <w:jc w:val="center"/>
        <w:rPr>
          <w:rFonts w:ascii="方正小标宋简体" w:eastAsia="方正小标宋简体" w:hAnsi="宋体"/>
          <w:b/>
          <w:bCs/>
          <w:sz w:val="32"/>
          <w:szCs w:val="36"/>
        </w:rPr>
      </w:pPr>
      <w:r w:rsidRPr="00BB2791">
        <w:rPr>
          <w:rFonts w:ascii="方正小标宋简体" w:eastAsia="方正小标宋简体" w:hAnsi="宋体" w:hint="eastAsia"/>
          <w:b/>
          <w:bCs/>
          <w:sz w:val="32"/>
          <w:szCs w:val="36"/>
        </w:rPr>
        <w:t>社会学与人类学学院百年校庆书画摄影展</w:t>
      </w:r>
    </w:p>
    <w:p w14:paraId="625540F7" w14:textId="27706162" w:rsidR="005D5462" w:rsidRPr="00BB2791" w:rsidRDefault="00242268" w:rsidP="00BB2791">
      <w:pPr>
        <w:jc w:val="center"/>
      </w:pPr>
      <w:r w:rsidRPr="00242268">
        <w:rPr>
          <w:rFonts w:ascii="方正小标宋简体" w:eastAsia="方正小标宋简体" w:hAnsi="宋体" w:hint="eastAsia"/>
          <w:b/>
          <w:bCs/>
          <w:sz w:val="32"/>
          <w:szCs w:val="36"/>
        </w:rPr>
        <w:t>报名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316"/>
        <w:gridCol w:w="1559"/>
        <w:gridCol w:w="2347"/>
      </w:tblGrid>
      <w:tr w:rsidR="00433CF3" w14:paraId="4172C66C" w14:textId="77777777" w:rsidTr="006C33E2">
        <w:trPr>
          <w:trHeight w:val="737"/>
        </w:trPr>
        <w:tc>
          <w:tcPr>
            <w:tcW w:w="2074" w:type="dxa"/>
            <w:vAlign w:val="center"/>
          </w:tcPr>
          <w:p w14:paraId="57B2FE70" w14:textId="7035C39B" w:rsid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姓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名</w:t>
            </w:r>
          </w:p>
        </w:tc>
        <w:tc>
          <w:tcPr>
            <w:tcW w:w="2316" w:type="dxa"/>
            <w:vAlign w:val="center"/>
          </w:tcPr>
          <w:p w14:paraId="08D80334" w14:textId="77777777" w:rsidR="00242268" w:rsidRDefault="00242268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1FFA6AC" w14:textId="5D24593B" w:rsid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身份类别</w:t>
            </w:r>
          </w:p>
        </w:tc>
        <w:tc>
          <w:tcPr>
            <w:tcW w:w="2347" w:type="dxa"/>
            <w:vAlign w:val="center"/>
          </w:tcPr>
          <w:p w14:paraId="41B72496" w14:textId="77777777" w:rsidR="00242268" w:rsidRP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□在职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 xml:space="preserve">   □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>退休</w:t>
            </w:r>
          </w:p>
          <w:p w14:paraId="27AA0AF3" w14:textId="2A035CF2" w:rsid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□学生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 xml:space="preserve">   □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>校友</w:t>
            </w:r>
          </w:p>
        </w:tc>
      </w:tr>
      <w:tr w:rsidR="00433CF3" w14:paraId="17B14D24" w14:textId="77777777" w:rsidTr="006C33E2">
        <w:trPr>
          <w:trHeight w:val="737"/>
        </w:trPr>
        <w:tc>
          <w:tcPr>
            <w:tcW w:w="2074" w:type="dxa"/>
            <w:vAlign w:val="center"/>
          </w:tcPr>
          <w:p w14:paraId="6B32F546" w14:textId="2B83A181" w:rsid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单位</w:t>
            </w:r>
            <w:r w:rsidR="00B072C3">
              <w:rPr>
                <w:rFonts w:ascii="宋体" w:eastAsia="宋体" w:hAnsi="宋体" w:hint="eastAsia"/>
                <w:sz w:val="24"/>
                <w:szCs w:val="28"/>
              </w:rPr>
              <w:t>名称</w:t>
            </w:r>
          </w:p>
        </w:tc>
        <w:tc>
          <w:tcPr>
            <w:tcW w:w="2316" w:type="dxa"/>
            <w:vAlign w:val="center"/>
          </w:tcPr>
          <w:p w14:paraId="1CF868AE" w14:textId="77777777" w:rsidR="00242268" w:rsidRDefault="00242268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0D4A492" w14:textId="18DEF099" w:rsid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联系电话</w:t>
            </w:r>
          </w:p>
        </w:tc>
        <w:tc>
          <w:tcPr>
            <w:tcW w:w="2347" w:type="dxa"/>
            <w:vAlign w:val="center"/>
          </w:tcPr>
          <w:p w14:paraId="78BA21D8" w14:textId="77777777" w:rsidR="00242268" w:rsidRDefault="00242268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:rsidR="00433CF3" w14:paraId="2CABD596" w14:textId="77777777" w:rsidTr="00471FBF">
        <w:trPr>
          <w:trHeight w:val="737"/>
        </w:trPr>
        <w:tc>
          <w:tcPr>
            <w:tcW w:w="2074" w:type="dxa"/>
            <w:vAlign w:val="center"/>
          </w:tcPr>
          <w:p w14:paraId="07E90BDD" w14:textId="1482620D" w:rsid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通讯地址</w:t>
            </w:r>
          </w:p>
        </w:tc>
        <w:tc>
          <w:tcPr>
            <w:tcW w:w="6222" w:type="dxa"/>
            <w:gridSpan w:val="3"/>
            <w:vAlign w:val="center"/>
          </w:tcPr>
          <w:p w14:paraId="38D3B3F7" w14:textId="77777777" w:rsidR="00242268" w:rsidRDefault="00242268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:rsidR="00433CF3" w14:paraId="4DAD177E" w14:textId="77777777" w:rsidTr="004D60D4">
        <w:trPr>
          <w:trHeight w:val="737"/>
        </w:trPr>
        <w:tc>
          <w:tcPr>
            <w:tcW w:w="2074" w:type="dxa"/>
            <w:vAlign w:val="center"/>
          </w:tcPr>
          <w:p w14:paraId="21F6DB9D" w14:textId="57371C7F" w:rsid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bookmarkStart w:id="0" w:name="_GoBack"/>
            <w:bookmarkEnd w:id="0"/>
            <w:r w:rsidRPr="00242268">
              <w:rPr>
                <w:rFonts w:ascii="宋体" w:eastAsia="宋体" w:hAnsi="宋体" w:hint="eastAsia"/>
                <w:sz w:val="24"/>
                <w:szCs w:val="28"/>
              </w:rPr>
              <w:t>作品名称</w:t>
            </w:r>
          </w:p>
        </w:tc>
        <w:tc>
          <w:tcPr>
            <w:tcW w:w="6222" w:type="dxa"/>
            <w:gridSpan w:val="3"/>
            <w:vAlign w:val="center"/>
          </w:tcPr>
          <w:p w14:paraId="4BD1E0E2" w14:textId="77777777" w:rsidR="00242268" w:rsidRDefault="00242268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:rsidR="00433CF3" w14:paraId="75CF7D4C" w14:textId="77777777" w:rsidTr="00B072C3">
        <w:trPr>
          <w:trHeight w:val="5669"/>
        </w:trPr>
        <w:tc>
          <w:tcPr>
            <w:tcW w:w="2074" w:type="dxa"/>
            <w:vAlign w:val="center"/>
          </w:tcPr>
          <w:p w14:paraId="17B65AEB" w14:textId="77777777" w:rsidR="00242268" w:rsidRP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作品描述</w:t>
            </w:r>
          </w:p>
          <w:p w14:paraId="2DC38001" w14:textId="49CABAAB" w:rsidR="00242268" w:rsidRDefault="00547F19" w:rsidP="00242268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（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>100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>字以内）</w:t>
            </w:r>
          </w:p>
        </w:tc>
        <w:tc>
          <w:tcPr>
            <w:tcW w:w="6222" w:type="dxa"/>
            <w:gridSpan w:val="3"/>
          </w:tcPr>
          <w:p w14:paraId="2FD41251" w14:textId="019AE157" w:rsidR="00242268" w:rsidRPr="00B072C3" w:rsidRDefault="00242268" w:rsidP="00B072C3">
            <w:pPr>
              <w:jc w:val="left"/>
              <w:rPr>
                <w:rFonts w:ascii="宋体" w:eastAsia="宋体" w:hAnsi="宋体"/>
                <w:sz w:val="24"/>
                <w:szCs w:val="28"/>
              </w:rPr>
            </w:pPr>
          </w:p>
        </w:tc>
      </w:tr>
    </w:tbl>
    <w:p w14:paraId="500EC4FA" w14:textId="77777777" w:rsidR="00242268" w:rsidRPr="00242268" w:rsidRDefault="00242268" w:rsidP="00242268">
      <w:pPr>
        <w:jc w:val="center"/>
        <w:rPr>
          <w:rFonts w:ascii="宋体" w:eastAsia="宋体" w:hAnsi="宋体"/>
          <w:sz w:val="24"/>
          <w:szCs w:val="28"/>
        </w:rPr>
      </w:pPr>
    </w:p>
    <w:sectPr w:rsidR="00242268" w:rsidRPr="002422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MDUwMDe0MDUxMrFU0lEKTi0uzszPAykwrQUA+8WCniwAAAA="/>
  </w:docVars>
  <w:rsids>
    <w:rsidRoot w:val="00242268"/>
    <w:rsid w:val="001F7695"/>
    <w:rsid w:val="00242268"/>
    <w:rsid w:val="0032745B"/>
    <w:rsid w:val="00433CF3"/>
    <w:rsid w:val="004F250D"/>
    <w:rsid w:val="005147C4"/>
    <w:rsid w:val="0053165D"/>
    <w:rsid w:val="00547F19"/>
    <w:rsid w:val="005D5462"/>
    <w:rsid w:val="006C33E2"/>
    <w:rsid w:val="007278F9"/>
    <w:rsid w:val="007873CB"/>
    <w:rsid w:val="007A0270"/>
    <w:rsid w:val="008A3FD8"/>
    <w:rsid w:val="00A77BAF"/>
    <w:rsid w:val="00B072C3"/>
    <w:rsid w:val="00B42B69"/>
    <w:rsid w:val="00B8011C"/>
    <w:rsid w:val="00BB2791"/>
    <w:rsid w:val="00C33FD1"/>
    <w:rsid w:val="00D55580"/>
    <w:rsid w:val="00F84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96476"/>
  <w15:chartTrackingRefBased/>
  <w15:docId w15:val="{93626836-3929-481C-ACC6-C6BEF7DA7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422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840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8404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8404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8404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doNotRelyOnCSS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zmm</cp:lastModifiedBy>
  <cp:revision>5</cp:revision>
  <cp:lastPrinted>2024-06-21T07:26:00Z</cp:lastPrinted>
  <dcterms:created xsi:type="dcterms:W3CDTF">2024-07-16T03:09:00Z</dcterms:created>
  <dcterms:modified xsi:type="dcterms:W3CDTF">2024-07-16T03:22:00Z</dcterms:modified>
</cp:coreProperties>
</file>